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4"/>
      <w:r>
        <w:t xml:space="preserve">好与对再探讨</w:t>
      </w:r>
      <w:bookmarkEnd w:id="20"/>
    </w:p>
    <w:p>
      <w:pPr>
        <w:pStyle w:val="FirstParagraph"/>
      </w:pPr>
      <w:r>
        <w:t xml:space="preserve">最近一段时间大家的综合研究进度严重滞后，就算完成也是大部分的学长催促就算按时提交的或者也有单纯的为了完成学习活动而提交。就我而言在研究报告中体现出来的问题是研究过程仅仅是参考书上的问题简介然后按照问题来进行一步一步的仿写没有像学长所展示的研究报告一样一步一步的分析教材中所提供的代码，然后进行自己的深度思考再实践。</w:t>
      </w:r>
    </w:p>
    <w:p>
      <w:pPr>
        <w:pStyle w:val="BodyText"/>
      </w:pPr>
      <w:r>
        <w:t xml:space="preserve">学习活动对我而言是对的也是好的，在今后的研究报告中会尽量摒弃前期的不足，对于每一个问题都进行深入的探讨与实践以此来提高自己的研究问题和解决问题的能力。在对的方向上越做越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8T08:27:13Z</dcterms:created>
  <dcterms:modified xsi:type="dcterms:W3CDTF">2020-11-08T08:27:13Z</dcterms:modified>
</cp:coreProperties>
</file>